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9.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130.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131.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132.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133.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134.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135.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136.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137.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13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121.png" ContentType="image/png"/>
  <Override PartName="/word/media/rId139.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140.png" ContentType="image/png"/>
  <Override PartName="/word/media/rId329.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22.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23.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24.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2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26.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27.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28.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51.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52.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53.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54.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55.png" ContentType="image/png"/>
  <Override PartName="/word/media/rId118.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1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1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Scatter_Excluded-13.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119"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7.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8.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9.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0.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7.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8.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19.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0.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1.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2.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3.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4.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5.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6.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7.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8.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29.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0.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1.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2.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3.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4.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5.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6.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7.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8.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39.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0.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1.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2.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3.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4.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5.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6.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7.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8.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49.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0.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1.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2.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3.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4.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5.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6.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7.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8.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59.png" id="0"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0.png" id="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1.png" id="0"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2.png" id="0"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3.png" id="0"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4.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5.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6.png" id="0"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7.png" id="0"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8.png" id="0"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69.png" id="0"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Trendlines_ManagedArea-70.png" id="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bookmarkEnd w:id="119"/>
    <w:bookmarkStart w:id="33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3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4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5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6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5.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6.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7.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8.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79.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0.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1.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2.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3.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4.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5.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6.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7.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8.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89.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0.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1.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2.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3.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4.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5.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6.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7.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8.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99.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0.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1.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2.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3.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4.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5.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6.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7.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8.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09.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0.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1.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2.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3.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4.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5.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6.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7.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8.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19.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0.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1.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2.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3.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4.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5.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6.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7.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8.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29.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0.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1.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2.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3.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4.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5.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6.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7.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8.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39.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0.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1.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2.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3.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4.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5.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6.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7.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8.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49.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0.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1.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2.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3.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4.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5.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6.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7.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8.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59.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0.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1.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2.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3.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4.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5.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6.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7.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8.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69.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0.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1.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2.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3.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4.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5.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6.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7.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8.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79.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0.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1.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2.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3.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4.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5.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6.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7.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8.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89.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0.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1.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2.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3.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4.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5.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6.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7.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8.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199.png" id="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0.png" id="0"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1.png" id="0"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2.png" id="0"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3.png" id="0"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4.png" id="0"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5.png" id="0"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6.png" id="0"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7.png" id="0"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8.png" id="0"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09.png" id="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SE_files/figure-html/BoxPlots_ManagedArea-210.png" id="0"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p>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30" Target="media/rId13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131" Target="media/rId131.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32" Target="media/rId132.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133" Target="media/rId13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134" Target="media/rId134.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135" Target="media/rId135.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137" Target="media/rId137.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138" Target="media/rId13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121" Target="media/rId121.png" /><Relationship Type="http://schemas.openxmlformats.org/officeDocument/2006/relationships/image" Id="rId139" Target="media/rId139.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40" Target="media/rId140.png" /><Relationship Type="http://schemas.openxmlformats.org/officeDocument/2006/relationships/image" Id="rId329" Target="media/rId32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24" Target="media/rId12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25" Target="media/rId12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26" Target="media/rId126.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27" Target="media/rId12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28" Target="media/rId12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53" Target="media/rId5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55" Target="media/rId55.png" /><Relationship Type="http://schemas.openxmlformats.org/officeDocument/2006/relationships/image" Id="rId118" Target="media/rId11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2-11-22T19:31:46Z</dcterms:created>
  <dcterms:modified xsi:type="dcterms:W3CDTF">2022-11-22T19: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